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F3E62" w14:textId="6E757266" w:rsidR="006A52A7" w:rsidRDefault="6F5C600E" w:rsidP="242E41C0">
      <w:pPr>
        <w:pStyle w:val="Title"/>
        <w:rPr>
          <w:rFonts w:ascii="Calibri Light" w:eastAsia="Calibri Light" w:hAnsi="Calibri Light" w:cs="Calibri Light"/>
          <w:lang w:val="en-GB"/>
        </w:rPr>
      </w:pPr>
      <w:r w:rsidRPr="242E41C0">
        <w:rPr>
          <w:rFonts w:ascii="Calibri Light" w:eastAsia="Calibri Light" w:hAnsi="Calibri Light" w:cs="Calibri Light"/>
          <w:lang w:val="en-GB"/>
        </w:rPr>
        <w:t>The Owl</w:t>
      </w:r>
    </w:p>
    <w:p w14:paraId="7CA4F357" w14:textId="051548A0" w:rsidR="006A52A7" w:rsidRDefault="6F5C600E" w:rsidP="242E41C0">
      <w:pPr>
        <w:pStyle w:val="Heading1"/>
        <w:rPr>
          <w:rFonts w:ascii="Calibri Light" w:eastAsia="Calibri Light" w:hAnsi="Calibri Light" w:cs="Calibri Light"/>
        </w:rPr>
      </w:pPr>
      <w:r w:rsidRPr="242E41C0">
        <w:rPr>
          <w:rFonts w:ascii="Calibri Light" w:eastAsia="Calibri Light" w:hAnsi="Calibri Light" w:cs="Calibri Light"/>
          <w:lang w:val="en-GB"/>
        </w:rPr>
        <w:t>Decorated Pop-up Card</w:t>
      </w:r>
    </w:p>
    <w:p w14:paraId="7BE1AA9A" w14:textId="0DC5655D" w:rsidR="006A52A7" w:rsidRDefault="6F5C600E" w:rsidP="242E41C0">
      <w:pPr>
        <w:pStyle w:val="Heading2"/>
        <w:rPr>
          <w:rFonts w:ascii="Calibri Light" w:eastAsia="Calibri Light" w:hAnsi="Calibri Light" w:cs="Calibri Light"/>
        </w:rPr>
      </w:pPr>
      <w:r w:rsidRPr="242E41C0">
        <w:rPr>
          <w:rFonts w:ascii="Calibri Light" w:eastAsia="Calibri Light" w:hAnsi="Calibri Light" w:cs="Calibri Light"/>
          <w:lang w:val="en-GB"/>
        </w:rPr>
        <w:t>The template:</w:t>
      </w:r>
    </w:p>
    <w:p w14:paraId="2010B87A" w14:textId="654B6FDF" w:rsidR="242E41C0" w:rsidRDefault="00D236FC" w:rsidP="242E41C0">
      <w:r>
        <w:rPr>
          <w:noProof/>
        </w:rPr>
        <w:drawing>
          <wp:anchor distT="0" distB="0" distL="114300" distR="114300" simplePos="0" relativeHeight="251658240" behindDoc="0" locked="0" layoutInCell="1" allowOverlap="1" wp14:anchorId="382C1670" wp14:editId="3DF03643">
            <wp:simplePos x="0" y="0"/>
            <wp:positionH relativeFrom="column">
              <wp:posOffset>1366520</wp:posOffset>
            </wp:positionH>
            <wp:positionV relativeFrom="page">
              <wp:posOffset>2204720</wp:posOffset>
            </wp:positionV>
            <wp:extent cx="3157220" cy="2914650"/>
            <wp:effectExtent l="19050" t="19050" r="24130" b="19050"/>
            <wp:wrapTopAndBottom/>
            <wp:docPr id="1" name="Picture 1" descr="A picture containing text,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vector graphics&#10;&#10;Description automatically generated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760"/>
                    <a:stretch/>
                  </pic:blipFill>
                  <pic:spPr bwMode="auto">
                    <a:xfrm>
                      <a:off x="0" y="0"/>
                      <a:ext cx="3157220" cy="29146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472C4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577B0425" w14:textId="217586F3" w:rsidR="242E41C0" w:rsidRDefault="242E41C0" w:rsidP="242E41C0"/>
    <w:p w14:paraId="3B830ED9" w14:textId="3BA43CB8" w:rsidR="6F5C600E" w:rsidRDefault="6F5C600E" w:rsidP="242E41C0">
      <w:pPr>
        <w:pStyle w:val="Heading2"/>
        <w:rPr>
          <w:rFonts w:ascii="Calibri Light" w:eastAsia="Calibri Light" w:hAnsi="Calibri Light" w:cs="Calibri Light"/>
        </w:rPr>
      </w:pPr>
      <w:r w:rsidRPr="242E41C0">
        <w:rPr>
          <w:rFonts w:ascii="Calibri Light" w:eastAsia="Calibri Light" w:hAnsi="Calibri Light" w:cs="Calibri Light"/>
          <w:lang w:val="en-GB"/>
        </w:rPr>
        <w:t>Instructions:</w:t>
      </w:r>
    </w:p>
    <w:p w14:paraId="3634B963" w14:textId="5FA00B8C" w:rsidR="6F5C600E" w:rsidRDefault="6F5C600E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</w:rPr>
      </w:pPr>
      <w:r w:rsidRPr="242E41C0">
        <w:rPr>
          <w:rFonts w:ascii="Calibri" w:eastAsia="Calibri" w:hAnsi="Calibri" w:cs="Calibri"/>
          <w:lang w:val="en-GB"/>
        </w:rPr>
        <w:t>Find the printed version of the card shown in the image above.</w:t>
      </w:r>
    </w:p>
    <w:p w14:paraId="398044F5" w14:textId="08F8C97A" w:rsidR="6F5C600E" w:rsidRDefault="6F5C600E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 xml:space="preserve">Fold the card </w:t>
      </w:r>
      <w:r w:rsidR="66B41F00" w:rsidRPr="242E41C0">
        <w:rPr>
          <w:rFonts w:ascii="Calibri" w:eastAsia="Calibri" w:hAnsi="Calibri" w:cs="Calibri"/>
          <w:lang w:val="en-GB"/>
        </w:rPr>
        <w:t xml:space="preserve">over </w:t>
      </w:r>
      <w:r w:rsidRPr="242E41C0">
        <w:rPr>
          <w:rFonts w:ascii="Calibri" w:eastAsia="Calibri" w:hAnsi="Calibri" w:cs="Calibri"/>
          <w:lang w:val="en-GB"/>
        </w:rPr>
        <w:t>the solid line A. Make sure your creases are really firm by running a ruler over them!</w:t>
      </w:r>
      <w:r w:rsidR="3F9B6E3D" w:rsidRPr="242E41C0">
        <w:rPr>
          <w:rFonts w:ascii="Calibri" w:eastAsia="Calibri" w:hAnsi="Calibri" w:cs="Calibri"/>
          <w:lang w:val="en-GB"/>
        </w:rPr>
        <w:t xml:space="preserve"> </w:t>
      </w:r>
      <w:r w:rsidR="349A7567" w:rsidRPr="242E41C0">
        <w:rPr>
          <w:rFonts w:ascii="Calibri" w:eastAsia="Calibri" w:hAnsi="Calibri" w:cs="Calibri"/>
          <w:lang w:val="en-GB"/>
        </w:rPr>
        <w:t>Keep the page folded and hold it so you can see th</w:t>
      </w:r>
      <w:r w:rsidR="15E45F73" w:rsidRPr="242E41C0">
        <w:rPr>
          <w:rFonts w:ascii="Calibri" w:eastAsia="Calibri" w:hAnsi="Calibri" w:cs="Calibri"/>
          <w:lang w:val="en-GB"/>
        </w:rPr>
        <w:t>e side with the printed lines.</w:t>
      </w:r>
    </w:p>
    <w:p w14:paraId="06BEBA38" w14:textId="6D23C565" w:rsidR="15E45F73" w:rsidRDefault="15E45F73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>Cut along line B</w:t>
      </w:r>
    </w:p>
    <w:p w14:paraId="6C80FBB3" w14:textId="2DF79D55" w:rsidR="15E45F73" w:rsidRDefault="15E45F73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 xml:space="preserve">Fold a triangle by </w:t>
      </w:r>
      <w:r w:rsidR="0971AE72" w:rsidRPr="242E41C0">
        <w:rPr>
          <w:rFonts w:ascii="Calibri" w:eastAsia="Calibri" w:hAnsi="Calibri" w:cs="Calibri"/>
          <w:lang w:val="en-GB"/>
        </w:rPr>
        <w:t xml:space="preserve">pulling the top half of </w:t>
      </w:r>
      <w:r w:rsidR="42342F61" w:rsidRPr="242E41C0">
        <w:rPr>
          <w:rFonts w:ascii="Calibri" w:eastAsia="Calibri" w:hAnsi="Calibri" w:cs="Calibri"/>
          <w:lang w:val="en-GB"/>
        </w:rPr>
        <w:t>the 'beak</w:t>
      </w:r>
      <w:r w:rsidR="15B3A05C" w:rsidRPr="242E41C0">
        <w:rPr>
          <w:rFonts w:ascii="Calibri" w:eastAsia="Calibri" w:hAnsi="Calibri" w:cs="Calibri"/>
          <w:lang w:val="en-GB"/>
        </w:rPr>
        <w:t>’ towards</w:t>
      </w:r>
      <w:r w:rsidR="0971AE72" w:rsidRPr="242E41C0">
        <w:rPr>
          <w:rFonts w:ascii="Calibri" w:eastAsia="Calibri" w:hAnsi="Calibri" w:cs="Calibri"/>
          <w:lang w:val="en-GB"/>
        </w:rPr>
        <w:t xml:space="preserve"> you and folding over line C.</w:t>
      </w:r>
    </w:p>
    <w:p w14:paraId="577CA2C3" w14:textId="25DB85BA" w:rsidR="0971AE72" w:rsidRDefault="0971AE72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>Fold another triangle by pulling the bottom half of the ‘beak</w:t>
      </w:r>
      <w:r w:rsidR="54048DF6" w:rsidRPr="242E41C0">
        <w:rPr>
          <w:rFonts w:ascii="Calibri" w:eastAsia="Calibri" w:hAnsi="Calibri" w:cs="Calibri"/>
          <w:lang w:val="en-GB"/>
        </w:rPr>
        <w:t>’ towards</w:t>
      </w:r>
      <w:r w:rsidR="78DD14D3" w:rsidRPr="242E41C0">
        <w:rPr>
          <w:rFonts w:ascii="Calibri" w:eastAsia="Calibri" w:hAnsi="Calibri" w:cs="Calibri"/>
          <w:lang w:val="en-GB"/>
        </w:rPr>
        <w:t xml:space="preserve"> you and folding it over line D.</w:t>
      </w:r>
    </w:p>
    <w:p w14:paraId="13FE3C8A" w14:textId="77777777" w:rsidR="00637295" w:rsidRDefault="784051A7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 xml:space="preserve">Flip the card over and fold the top half of the 'beak’ over line E. </w:t>
      </w:r>
    </w:p>
    <w:p w14:paraId="7D3CB2C9" w14:textId="2A8A3ACB" w:rsidR="784051A7" w:rsidRDefault="784051A7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>Fold the bottom half of the ‘beak’ over line F.</w:t>
      </w:r>
    </w:p>
    <w:p w14:paraId="4CFBBE89" w14:textId="26FB455C" w:rsidR="00D91493" w:rsidRDefault="00D91493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>Open the card out</w:t>
      </w:r>
    </w:p>
    <w:p w14:paraId="4C2FFA05" w14:textId="1C1E398B" w:rsidR="66B8B901" w:rsidRDefault="66B8B901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>Gently fold the card along line A so the printed pattern is inside.</w:t>
      </w:r>
    </w:p>
    <w:p w14:paraId="185AE5D4" w14:textId="19AAAED4" w:rsidR="00D91493" w:rsidRDefault="00D91493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>Open the card back out halfway. You should be able to see the pattern printed.</w:t>
      </w:r>
    </w:p>
    <w:p w14:paraId="23898A1C" w14:textId="448A89C3" w:rsidR="00D91493" w:rsidRDefault="00D91493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>Push the cut sections from the back of the card towards you so that they pop out towards you.</w:t>
      </w:r>
    </w:p>
    <w:p w14:paraId="101F80A8" w14:textId="0AE71669" w:rsidR="00D91493" w:rsidRDefault="00D91493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>Gently fold the card closed.</w:t>
      </w:r>
    </w:p>
    <w:p w14:paraId="29F64BB4" w14:textId="2958F4E9" w:rsidR="00D91493" w:rsidRDefault="00D91493" w:rsidP="242E41C0">
      <w:pPr>
        <w:rPr>
          <w:rFonts w:ascii="Calibri" w:eastAsia="Calibri" w:hAnsi="Calibri" w:cs="Calibri"/>
          <w:lang w:val="en-GB"/>
        </w:rPr>
      </w:pPr>
      <w:r w:rsidRPr="242E41C0">
        <w:rPr>
          <w:rFonts w:asciiTheme="majorHAnsi" w:eastAsiaTheme="majorEastAsia" w:hAnsiTheme="majorHAnsi" w:cstheme="majorBidi"/>
          <w:sz w:val="26"/>
          <w:szCs w:val="26"/>
          <w:lang w:val="en-GB"/>
        </w:rPr>
        <w:t>Optional</w:t>
      </w:r>
      <w:r w:rsidRPr="242E41C0">
        <w:rPr>
          <w:rFonts w:ascii="Calibri" w:eastAsia="Calibri" w:hAnsi="Calibri" w:cs="Calibri"/>
          <w:lang w:val="en-GB"/>
        </w:rPr>
        <w:t>:</w:t>
      </w:r>
    </w:p>
    <w:p w14:paraId="677E3025" w14:textId="46A727CA" w:rsidR="00D91493" w:rsidRDefault="00D91493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>Decorate the card</w:t>
      </w:r>
    </w:p>
    <w:p w14:paraId="5E4515B6" w14:textId="7466B076" w:rsidR="00D91493" w:rsidRDefault="00D91493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>Stick a piece of paper to the back of the card.</w:t>
      </w:r>
    </w:p>
    <w:p w14:paraId="743CC9EA" w14:textId="4766BD36" w:rsidR="242E41C0" w:rsidRDefault="242E41C0" w:rsidP="242E41C0"/>
    <w:sectPr w:rsidR="242E41C0">
      <w:headerReference w:type="default" r:id="rId11"/>
      <w:footerReference w:type="default" r:id="rId12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81A0F2" w14:textId="77777777" w:rsidR="003869EB" w:rsidRDefault="003869EB" w:rsidP="00AB0AB4">
      <w:pPr>
        <w:spacing w:after="0" w:line="240" w:lineRule="auto"/>
      </w:pPr>
      <w:r>
        <w:separator/>
      </w:r>
    </w:p>
  </w:endnote>
  <w:endnote w:type="continuationSeparator" w:id="0">
    <w:p w14:paraId="7B9824EA" w14:textId="77777777" w:rsidR="003869EB" w:rsidRDefault="003869EB" w:rsidP="00AB0AB4">
      <w:pPr>
        <w:spacing w:after="0" w:line="240" w:lineRule="auto"/>
      </w:pPr>
      <w:r>
        <w:continuationSeparator/>
      </w:r>
    </w:p>
  </w:endnote>
  <w:endnote w:type="continuationNotice" w:id="1">
    <w:p w14:paraId="4CF2B54F" w14:textId="77777777" w:rsidR="00C07564" w:rsidRDefault="00C0756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F0F647" w14:textId="0A40C925" w:rsidR="00AB0AB4" w:rsidRDefault="00AB0AB4" w:rsidP="00AB0AB4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1CD9C34" wp14:editId="47EE2A71">
          <wp:simplePos x="0" y="0"/>
          <wp:positionH relativeFrom="column">
            <wp:posOffset>-81280</wp:posOffset>
          </wp:positionH>
          <wp:positionV relativeFrom="paragraph">
            <wp:posOffset>-45085</wp:posOffset>
          </wp:positionV>
          <wp:extent cx="1249680" cy="395605"/>
          <wp:effectExtent l="0" t="0" r="7620" b="4445"/>
          <wp:wrapTight wrapText="bothSides">
            <wp:wrapPolygon edited="0">
              <wp:start x="0" y="0"/>
              <wp:lineTo x="0" y="20803"/>
              <wp:lineTo x="21402" y="20803"/>
              <wp:lineTo x="21402" y="0"/>
              <wp:lineTo x="0" y="0"/>
            </wp:wrapPolygon>
          </wp:wrapTight>
          <wp:docPr id="4" name="Picture 4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9680" cy="3956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  <w:r>
      <w:tab/>
      <w:t>WMG Outreach Team 2022</w:t>
    </w:r>
  </w:p>
  <w:p w14:paraId="0124F4BD" w14:textId="2CC8DB26" w:rsidR="00AB0AB4" w:rsidRDefault="00AB0AB4" w:rsidP="00AB0AB4">
    <w:pPr>
      <w:pStyle w:val="Footer"/>
    </w:pPr>
    <w:r>
      <w:tab/>
    </w:r>
    <w:r>
      <w:tab/>
      <w:t>Paper Engineering - Christmas Resource Box</w:t>
    </w:r>
  </w:p>
  <w:p w14:paraId="51CFD802" w14:textId="77777777" w:rsidR="00AB0AB4" w:rsidRDefault="00AB0A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575D72" w14:textId="77777777" w:rsidR="003869EB" w:rsidRDefault="003869EB" w:rsidP="00AB0AB4">
      <w:pPr>
        <w:spacing w:after="0" w:line="240" w:lineRule="auto"/>
      </w:pPr>
      <w:r>
        <w:separator/>
      </w:r>
    </w:p>
  </w:footnote>
  <w:footnote w:type="continuationSeparator" w:id="0">
    <w:p w14:paraId="62CDFA7B" w14:textId="77777777" w:rsidR="003869EB" w:rsidRDefault="003869EB" w:rsidP="00AB0AB4">
      <w:pPr>
        <w:spacing w:after="0" w:line="240" w:lineRule="auto"/>
      </w:pPr>
      <w:r>
        <w:continuationSeparator/>
      </w:r>
    </w:p>
  </w:footnote>
  <w:footnote w:type="continuationNotice" w:id="1">
    <w:p w14:paraId="0BE98A0B" w14:textId="77777777" w:rsidR="00C07564" w:rsidRDefault="00C0756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AFB76" w14:textId="36EAE806" w:rsidR="00AB0AB4" w:rsidRDefault="00B74045">
    <w:pPr>
      <w:pStyle w:val="Header"/>
    </w:pPr>
    <w:r>
      <w:tab/>
    </w:r>
    <w:r>
      <w:tab/>
    </w:r>
    <w:r>
      <w:rPr>
        <w:noProof/>
      </w:rPr>
      <w:drawing>
        <wp:inline distT="0" distB="0" distL="0" distR="0" wp14:anchorId="12F294CF" wp14:editId="7F437AA6">
          <wp:extent cx="1357499" cy="396000"/>
          <wp:effectExtent l="0" t="0" r="0" b="4445"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7499" cy="396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AF8CC3"/>
    <w:multiLevelType w:val="hybridMultilevel"/>
    <w:tmpl w:val="CCBE3932"/>
    <w:lvl w:ilvl="0" w:tplc="7DC46FBC">
      <w:start w:val="8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05E80124">
      <w:start w:val="1"/>
      <w:numFmt w:val="lowerLetter"/>
      <w:lvlText w:val="%2."/>
      <w:lvlJc w:val="left"/>
      <w:pPr>
        <w:ind w:left="1440" w:hanging="360"/>
      </w:pPr>
    </w:lvl>
    <w:lvl w:ilvl="2" w:tplc="3362BFB8">
      <w:start w:val="1"/>
      <w:numFmt w:val="lowerRoman"/>
      <w:lvlText w:val="%3."/>
      <w:lvlJc w:val="right"/>
      <w:pPr>
        <w:ind w:left="2160" w:hanging="180"/>
      </w:pPr>
    </w:lvl>
    <w:lvl w:ilvl="3" w:tplc="B1A20002">
      <w:start w:val="1"/>
      <w:numFmt w:val="decimal"/>
      <w:lvlText w:val="%4."/>
      <w:lvlJc w:val="left"/>
      <w:pPr>
        <w:ind w:left="2880" w:hanging="360"/>
      </w:pPr>
    </w:lvl>
    <w:lvl w:ilvl="4" w:tplc="B83EA54E">
      <w:start w:val="1"/>
      <w:numFmt w:val="lowerLetter"/>
      <w:lvlText w:val="%5."/>
      <w:lvlJc w:val="left"/>
      <w:pPr>
        <w:ind w:left="3600" w:hanging="360"/>
      </w:pPr>
    </w:lvl>
    <w:lvl w:ilvl="5" w:tplc="54B4E992">
      <w:start w:val="1"/>
      <w:numFmt w:val="lowerRoman"/>
      <w:lvlText w:val="%6."/>
      <w:lvlJc w:val="right"/>
      <w:pPr>
        <w:ind w:left="4320" w:hanging="180"/>
      </w:pPr>
    </w:lvl>
    <w:lvl w:ilvl="6" w:tplc="45426980">
      <w:start w:val="1"/>
      <w:numFmt w:val="decimal"/>
      <w:lvlText w:val="%7."/>
      <w:lvlJc w:val="left"/>
      <w:pPr>
        <w:ind w:left="5040" w:hanging="360"/>
      </w:pPr>
    </w:lvl>
    <w:lvl w:ilvl="7" w:tplc="D778B8C0">
      <w:start w:val="1"/>
      <w:numFmt w:val="lowerLetter"/>
      <w:lvlText w:val="%8."/>
      <w:lvlJc w:val="left"/>
      <w:pPr>
        <w:ind w:left="5760" w:hanging="360"/>
      </w:pPr>
    </w:lvl>
    <w:lvl w:ilvl="8" w:tplc="254E80D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875D94"/>
    <w:multiLevelType w:val="hybridMultilevel"/>
    <w:tmpl w:val="6D7804F2"/>
    <w:lvl w:ilvl="0" w:tplc="37B455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DA9F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92A2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8050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AC86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A36C6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C04ED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1879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83C98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B8946"/>
    <w:multiLevelType w:val="hybridMultilevel"/>
    <w:tmpl w:val="F4A4F7AC"/>
    <w:lvl w:ilvl="0" w:tplc="3A961216">
      <w:start w:val="1"/>
      <w:numFmt w:val="decimal"/>
      <w:lvlText w:val="%1."/>
      <w:lvlJc w:val="left"/>
      <w:pPr>
        <w:ind w:left="720" w:hanging="360"/>
      </w:pPr>
    </w:lvl>
    <w:lvl w:ilvl="1" w:tplc="4C2E107A">
      <w:start w:val="1"/>
      <w:numFmt w:val="lowerLetter"/>
      <w:lvlText w:val="%2."/>
      <w:lvlJc w:val="left"/>
      <w:pPr>
        <w:ind w:left="1440" w:hanging="360"/>
      </w:pPr>
    </w:lvl>
    <w:lvl w:ilvl="2" w:tplc="920653D6">
      <w:start w:val="1"/>
      <w:numFmt w:val="lowerRoman"/>
      <w:lvlText w:val="%3."/>
      <w:lvlJc w:val="right"/>
      <w:pPr>
        <w:ind w:left="2160" w:hanging="180"/>
      </w:pPr>
    </w:lvl>
    <w:lvl w:ilvl="3" w:tplc="B5D8B476">
      <w:start w:val="1"/>
      <w:numFmt w:val="decimal"/>
      <w:lvlText w:val="%4."/>
      <w:lvlJc w:val="left"/>
      <w:pPr>
        <w:ind w:left="2880" w:hanging="360"/>
      </w:pPr>
    </w:lvl>
    <w:lvl w:ilvl="4" w:tplc="831AE1CC">
      <w:start w:val="1"/>
      <w:numFmt w:val="lowerLetter"/>
      <w:lvlText w:val="%5."/>
      <w:lvlJc w:val="left"/>
      <w:pPr>
        <w:ind w:left="3600" w:hanging="360"/>
      </w:pPr>
    </w:lvl>
    <w:lvl w:ilvl="5" w:tplc="E87457F6">
      <w:start w:val="1"/>
      <w:numFmt w:val="lowerRoman"/>
      <w:lvlText w:val="%6."/>
      <w:lvlJc w:val="right"/>
      <w:pPr>
        <w:ind w:left="4320" w:hanging="180"/>
      </w:pPr>
    </w:lvl>
    <w:lvl w:ilvl="6" w:tplc="0C94009A">
      <w:start w:val="1"/>
      <w:numFmt w:val="decimal"/>
      <w:lvlText w:val="%7."/>
      <w:lvlJc w:val="left"/>
      <w:pPr>
        <w:ind w:left="5040" w:hanging="360"/>
      </w:pPr>
    </w:lvl>
    <w:lvl w:ilvl="7" w:tplc="88B88F5C">
      <w:start w:val="1"/>
      <w:numFmt w:val="lowerLetter"/>
      <w:lvlText w:val="%8."/>
      <w:lvlJc w:val="left"/>
      <w:pPr>
        <w:ind w:left="5760" w:hanging="360"/>
      </w:pPr>
    </w:lvl>
    <w:lvl w:ilvl="8" w:tplc="569892BC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D70B69"/>
    <w:multiLevelType w:val="hybridMultilevel"/>
    <w:tmpl w:val="8BB2C098"/>
    <w:lvl w:ilvl="0" w:tplc="05B08BC4">
      <w:start w:val="1"/>
      <w:numFmt w:val="decimal"/>
      <w:lvlText w:val="%1."/>
      <w:lvlJc w:val="left"/>
      <w:pPr>
        <w:ind w:left="720" w:hanging="360"/>
      </w:pPr>
    </w:lvl>
    <w:lvl w:ilvl="1" w:tplc="458ED98C">
      <w:start w:val="1"/>
      <w:numFmt w:val="lowerLetter"/>
      <w:lvlText w:val="%2."/>
      <w:lvlJc w:val="left"/>
      <w:pPr>
        <w:ind w:left="1440" w:hanging="360"/>
      </w:pPr>
    </w:lvl>
    <w:lvl w:ilvl="2" w:tplc="93709AF6">
      <w:start w:val="1"/>
      <w:numFmt w:val="lowerRoman"/>
      <w:lvlText w:val="%3."/>
      <w:lvlJc w:val="right"/>
      <w:pPr>
        <w:ind w:left="2160" w:hanging="180"/>
      </w:pPr>
    </w:lvl>
    <w:lvl w:ilvl="3" w:tplc="3E6E6E52">
      <w:start w:val="1"/>
      <w:numFmt w:val="decimal"/>
      <w:lvlText w:val="%4."/>
      <w:lvlJc w:val="left"/>
      <w:pPr>
        <w:ind w:left="2880" w:hanging="360"/>
      </w:pPr>
    </w:lvl>
    <w:lvl w:ilvl="4" w:tplc="D87E0B2C">
      <w:start w:val="1"/>
      <w:numFmt w:val="lowerLetter"/>
      <w:lvlText w:val="%5."/>
      <w:lvlJc w:val="left"/>
      <w:pPr>
        <w:ind w:left="3600" w:hanging="360"/>
      </w:pPr>
    </w:lvl>
    <w:lvl w:ilvl="5" w:tplc="143A4662">
      <w:start w:val="1"/>
      <w:numFmt w:val="lowerRoman"/>
      <w:lvlText w:val="%6."/>
      <w:lvlJc w:val="right"/>
      <w:pPr>
        <w:ind w:left="4320" w:hanging="180"/>
      </w:pPr>
    </w:lvl>
    <w:lvl w:ilvl="6" w:tplc="80C21BA2">
      <w:start w:val="1"/>
      <w:numFmt w:val="decimal"/>
      <w:lvlText w:val="%7."/>
      <w:lvlJc w:val="left"/>
      <w:pPr>
        <w:ind w:left="5040" w:hanging="360"/>
      </w:pPr>
    </w:lvl>
    <w:lvl w:ilvl="7" w:tplc="59B87404">
      <w:start w:val="1"/>
      <w:numFmt w:val="lowerLetter"/>
      <w:lvlText w:val="%8."/>
      <w:lvlJc w:val="left"/>
      <w:pPr>
        <w:ind w:left="5760" w:hanging="360"/>
      </w:pPr>
    </w:lvl>
    <w:lvl w:ilvl="8" w:tplc="17D6ACE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3604E5"/>
    <w:multiLevelType w:val="hybridMultilevel"/>
    <w:tmpl w:val="773CDBC0"/>
    <w:lvl w:ilvl="0" w:tplc="E3AE3C54">
      <w:start w:val="1"/>
      <w:numFmt w:val="decimal"/>
      <w:lvlText w:val="%1."/>
      <w:lvlJc w:val="left"/>
      <w:pPr>
        <w:ind w:left="720" w:hanging="360"/>
      </w:pPr>
    </w:lvl>
    <w:lvl w:ilvl="1" w:tplc="E5D4ACBA">
      <w:start w:val="1"/>
      <w:numFmt w:val="lowerLetter"/>
      <w:lvlText w:val="%2."/>
      <w:lvlJc w:val="left"/>
      <w:pPr>
        <w:ind w:left="1440" w:hanging="360"/>
      </w:pPr>
    </w:lvl>
    <w:lvl w:ilvl="2" w:tplc="0186B246">
      <w:start w:val="1"/>
      <w:numFmt w:val="lowerRoman"/>
      <w:lvlText w:val="%3."/>
      <w:lvlJc w:val="right"/>
      <w:pPr>
        <w:ind w:left="2160" w:hanging="180"/>
      </w:pPr>
    </w:lvl>
    <w:lvl w:ilvl="3" w:tplc="9B0A6BB8">
      <w:start w:val="1"/>
      <w:numFmt w:val="decimal"/>
      <w:lvlText w:val="%4."/>
      <w:lvlJc w:val="left"/>
      <w:pPr>
        <w:ind w:left="2880" w:hanging="360"/>
      </w:pPr>
    </w:lvl>
    <w:lvl w:ilvl="4" w:tplc="E7987710">
      <w:start w:val="1"/>
      <w:numFmt w:val="lowerLetter"/>
      <w:lvlText w:val="%5."/>
      <w:lvlJc w:val="left"/>
      <w:pPr>
        <w:ind w:left="3600" w:hanging="360"/>
      </w:pPr>
    </w:lvl>
    <w:lvl w:ilvl="5" w:tplc="2AC2B60A">
      <w:start w:val="1"/>
      <w:numFmt w:val="lowerRoman"/>
      <w:lvlText w:val="%6."/>
      <w:lvlJc w:val="right"/>
      <w:pPr>
        <w:ind w:left="4320" w:hanging="180"/>
      </w:pPr>
    </w:lvl>
    <w:lvl w:ilvl="6" w:tplc="33E403C4">
      <w:start w:val="1"/>
      <w:numFmt w:val="decimal"/>
      <w:lvlText w:val="%7."/>
      <w:lvlJc w:val="left"/>
      <w:pPr>
        <w:ind w:left="5040" w:hanging="360"/>
      </w:pPr>
    </w:lvl>
    <w:lvl w:ilvl="7" w:tplc="BA98D7D0">
      <w:start w:val="1"/>
      <w:numFmt w:val="lowerLetter"/>
      <w:lvlText w:val="%8."/>
      <w:lvlJc w:val="left"/>
      <w:pPr>
        <w:ind w:left="5760" w:hanging="360"/>
      </w:pPr>
    </w:lvl>
    <w:lvl w:ilvl="8" w:tplc="FA36923E">
      <w:start w:val="1"/>
      <w:numFmt w:val="lowerRoman"/>
      <w:lvlText w:val="%9."/>
      <w:lvlJc w:val="right"/>
      <w:pPr>
        <w:ind w:left="6480" w:hanging="180"/>
      </w:pPr>
    </w:lvl>
  </w:abstractNum>
  <w:num w:numId="1" w16cid:durableId="951211442">
    <w:abstractNumId w:val="0"/>
  </w:num>
  <w:num w:numId="2" w16cid:durableId="474107785">
    <w:abstractNumId w:val="1"/>
  </w:num>
  <w:num w:numId="3" w16cid:durableId="1706640978">
    <w:abstractNumId w:val="4"/>
  </w:num>
  <w:num w:numId="4" w16cid:durableId="1598711711">
    <w:abstractNumId w:val="3"/>
  </w:num>
  <w:num w:numId="5" w16cid:durableId="5892404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tbQ0MzU3NjA1NTdX0lEKTi0uzszPAykwrgUAEVxSsSwAAAA="/>
  </w:docVars>
  <w:rsids>
    <w:rsidRoot w:val="6907E161"/>
    <w:rsid w:val="002379F1"/>
    <w:rsid w:val="002F5568"/>
    <w:rsid w:val="003869EB"/>
    <w:rsid w:val="00637295"/>
    <w:rsid w:val="006A52A7"/>
    <w:rsid w:val="00AB0AB4"/>
    <w:rsid w:val="00B21ADA"/>
    <w:rsid w:val="00B5063B"/>
    <w:rsid w:val="00B74045"/>
    <w:rsid w:val="00C07564"/>
    <w:rsid w:val="00CF7F9C"/>
    <w:rsid w:val="00D236FC"/>
    <w:rsid w:val="00D91493"/>
    <w:rsid w:val="00E37920"/>
    <w:rsid w:val="0971AE72"/>
    <w:rsid w:val="0BFC9A88"/>
    <w:rsid w:val="0DC8C758"/>
    <w:rsid w:val="1063A6E0"/>
    <w:rsid w:val="13326EAC"/>
    <w:rsid w:val="13792C03"/>
    <w:rsid w:val="15B3A05C"/>
    <w:rsid w:val="15E45F73"/>
    <w:rsid w:val="242E41C0"/>
    <w:rsid w:val="2CF76242"/>
    <w:rsid w:val="34413E5C"/>
    <w:rsid w:val="349A7567"/>
    <w:rsid w:val="3F178C38"/>
    <w:rsid w:val="3F9B6E3D"/>
    <w:rsid w:val="42342F61"/>
    <w:rsid w:val="47C8B34D"/>
    <w:rsid w:val="4BDD19B4"/>
    <w:rsid w:val="4D5636FE"/>
    <w:rsid w:val="54048DF6"/>
    <w:rsid w:val="5BB7620A"/>
    <w:rsid w:val="5C06ADFC"/>
    <w:rsid w:val="5CD035F4"/>
    <w:rsid w:val="5E032D5F"/>
    <w:rsid w:val="66B41F00"/>
    <w:rsid w:val="66B8B901"/>
    <w:rsid w:val="6907E161"/>
    <w:rsid w:val="6A3392B9"/>
    <w:rsid w:val="6B257866"/>
    <w:rsid w:val="6BBC4AFD"/>
    <w:rsid w:val="6F5C600E"/>
    <w:rsid w:val="708FBC20"/>
    <w:rsid w:val="722B8C81"/>
    <w:rsid w:val="73C75CE2"/>
    <w:rsid w:val="75632D43"/>
    <w:rsid w:val="784051A7"/>
    <w:rsid w:val="78DD14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07E161"/>
  <w15:chartTrackingRefBased/>
  <w15:docId w15:val="{EB79EA9E-7A56-4788-825F-8A8B59462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B0A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0AB4"/>
  </w:style>
  <w:style w:type="paragraph" w:styleId="Footer">
    <w:name w:val="footer"/>
    <w:basedOn w:val="Normal"/>
    <w:link w:val="FooterChar"/>
    <w:uiPriority w:val="99"/>
    <w:unhideWhenUsed/>
    <w:rsid w:val="00AB0A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0A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457cae1-bbb3-49df-91d0-3eeeba63d323">
      <Terms xmlns="http://schemas.microsoft.com/office/infopath/2007/PartnerControls"/>
    </lcf76f155ced4ddcb4097134ff3c332f>
    <TaxCatchAll xmlns="ef19808f-d5e4-40cd-93fa-31b8700ee2c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8BF2393C4EA04AB7F96C5D4020735B" ma:contentTypeVersion="11" ma:contentTypeDescription="Create a new document." ma:contentTypeScope="" ma:versionID="df7ea7773246e7be0d0c8d145f03637a">
  <xsd:schema xmlns:xsd="http://www.w3.org/2001/XMLSchema" xmlns:xs="http://www.w3.org/2001/XMLSchema" xmlns:p="http://schemas.microsoft.com/office/2006/metadata/properties" xmlns:ns2="2457cae1-bbb3-49df-91d0-3eeeba63d323" xmlns:ns3="ef19808f-d5e4-40cd-93fa-31b8700ee2cf" targetNamespace="http://schemas.microsoft.com/office/2006/metadata/properties" ma:root="true" ma:fieldsID="9370c1e637ffc8577471b00b3ac37f9d" ns2:_="" ns3:_="">
    <xsd:import namespace="2457cae1-bbb3-49df-91d0-3eeeba63d323"/>
    <xsd:import namespace="ef19808f-d5e4-40cd-93fa-31b8700ee2cf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57cae1-bbb3-49df-91d0-3eeeba63d323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955cd427-a42c-44c8-816a-2405638e27c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19808f-d5e4-40cd-93fa-31b8700ee2cf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1dadff95-d047-4219-9519-431208d379a0}" ma:internalName="TaxCatchAll" ma:showField="CatchAllData" ma:web="ef19808f-d5e4-40cd-93fa-31b8700ee2c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CCB97B4-8E3D-4D1B-8BFB-0704734102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7FCFCF-6380-454B-963C-41DD374ACD9E}">
  <ds:schemaRefs>
    <ds:schemaRef ds:uri="http://schemas.microsoft.com/office/infopath/2007/PartnerControls"/>
    <ds:schemaRef ds:uri="http://purl.org/dc/elements/1.1/"/>
    <ds:schemaRef ds:uri="http://www.w3.org/XML/1998/namespace"/>
    <ds:schemaRef ds:uri="http://schemas.microsoft.com/office/2006/metadata/properties"/>
    <ds:schemaRef ds:uri="http://schemas.openxmlformats.org/package/2006/metadata/core-properties"/>
    <ds:schemaRef ds:uri="2457cae1-bbb3-49df-91d0-3eeeba63d323"/>
    <ds:schemaRef ds:uri="http://schemas.microsoft.com/office/2006/documentManagement/types"/>
    <ds:schemaRef ds:uri="ef19808f-d5e4-40cd-93fa-31b8700ee2cf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64CDA2F2-D812-4820-9AB0-99EA948A29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57cae1-bbb3-49df-91d0-3eeeba63d323"/>
    <ds:schemaRef ds:uri="ef19808f-d5e4-40cd-93fa-31b8700ee2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9</Words>
  <Characters>855</Characters>
  <Application>Microsoft Office Word</Application>
  <DocSecurity>0</DocSecurity>
  <Lines>7</Lines>
  <Paragraphs>2</Paragraphs>
  <ScaleCrop>false</ScaleCrop>
  <Company/>
  <LinksUpToDate>false</LinksUpToDate>
  <CharactersWithSpaces>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PERTAN, JOANNE (PGT)</dc:creator>
  <cp:keywords/>
  <dc:description/>
  <cp:lastModifiedBy>Jemmett, Phil</cp:lastModifiedBy>
  <cp:revision>2</cp:revision>
  <dcterms:created xsi:type="dcterms:W3CDTF">2022-12-01T10:59:00Z</dcterms:created>
  <dcterms:modified xsi:type="dcterms:W3CDTF">2022-12-01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8BF2393C4EA04AB7F96C5D4020735B</vt:lpwstr>
  </property>
  <property fmtid="{D5CDD505-2E9C-101B-9397-08002B2CF9AE}" pid="3" name="MediaServiceImageTags">
    <vt:lpwstr/>
  </property>
</Properties>
</file>